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d58d4e298c3071d33f9d7061ea9f3c96b58a6"/>
      <w:r>
        <w:rPr>
          <w:b/>
        </w:rPr>
        <w:t xml:space="preserve">ПРОТОКОЛ ПРО РЕЗУЛЬТАТИ ЗЕМЕЛЬНИХ ТОРГІВ № LRE001-UA-20240329-537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ВОЗНЕС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0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твінова Наталія Василівна , ІПН/РНОКПП: 33053149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околова Ірина Анатоліївна, ІПН/РНОКПП (ФОП): 28537097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вчиннікова Марія Филимонівна, ІПН/РНОКПП: 22253139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27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ВОЗНЕСЕН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45:03Z</dcterms:created>
  <dcterms:modified xsi:type="dcterms:W3CDTF">2024-05-20T0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